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209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22"/>
        <w:gridCol w:w="1982"/>
        <w:gridCol w:w="5105"/>
      </w:tblGrid>
      <w:tr w:rsidR="008B0690" w14:paraId="37E7EE80" w14:textId="77777777" w:rsidTr="005044FF">
        <w:trPr>
          <w:trHeight w:val="1271"/>
        </w:trPr>
        <w:tc>
          <w:tcPr>
            <w:tcW w:w="3122" w:type="dxa"/>
            <w:vAlign w:val="center"/>
          </w:tcPr>
          <w:p w14:paraId="1D7A7CDC" w14:textId="7C5B91C7" w:rsidR="00BB4644" w:rsidRPr="00C06923" w:rsidRDefault="00271481" w:rsidP="00D5015A">
            <w:pPr>
              <w:spacing w:before="120"/>
              <w:jc w:val="center"/>
              <w:rPr>
                <w:rFonts w:ascii="Times New Roman" w:hAnsi="Times New Roman" w:cs="Times New Roman"/>
                <w:b/>
                <w:bCs/>
                <w:sz w:val="30"/>
                <w:szCs w:val="30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30"/>
                <w:szCs w:val="30"/>
              </w:rPr>
              <w:drawing>
                <wp:inline distT="0" distB="0" distL="0" distR="0" wp14:anchorId="5FF46DBC" wp14:editId="548A3333">
                  <wp:extent cx="1568450" cy="770563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d5b883cab3f16614f2e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68450" cy="7705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87" w:type="dxa"/>
            <w:gridSpan w:val="2"/>
            <w:vAlign w:val="center"/>
          </w:tcPr>
          <w:p w14:paraId="2EED35E2" w14:textId="77777777" w:rsidR="00FC2164" w:rsidRDefault="00FC2164" w:rsidP="00FC2164">
            <w:pPr>
              <w:spacing w:line="312" w:lineRule="auto"/>
              <w:jc w:val="center"/>
              <w:rPr>
                <w:rFonts w:ascii="Times New Roman" w:hAnsi="Times New Roman"/>
                <w:b/>
                <w:bCs/>
                <w:sz w:val="30"/>
                <w:szCs w:val="30"/>
              </w:rPr>
            </w:pPr>
            <w:r w:rsidRPr="003851C6">
              <w:rPr>
                <w:rFonts w:ascii="Times New Roman" w:hAnsi="Times New Roman"/>
                <w:b/>
                <w:bCs/>
                <w:sz w:val="30"/>
                <w:szCs w:val="30"/>
              </w:rPr>
              <w:t xml:space="preserve">ĐƠN ĐỀ NGHỊ </w:t>
            </w:r>
            <w:r>
              <w:rPr>
                <w:rFonts w:ascii="Times New Roman" w:hAnsi="Times New Roman"/>
                <w:b/>
                <w:bCs/>
                <w:sz w:val="30"/>
                <w:szCs w:val="30"/>
              </w:rPr>
              <w:t>THI CẢI TIẾN ĐIỂM</w:t>
            </w:r>
          </w:p>
          <w:p w14:paraId="5C11F4C4" w14:textId="5B250CC9" w:rsidR="00271481" w:rsidRPr="00FC2164" w:rsidRDefault="00FC2164" w:rsidP="00FC2164">
            <w:pPr>
              <w:spacing w:line="312" w:lineRule="auto"/>
              <w:jc w:val="center"/>
              <w:rPr>
                <w:rFonts w:ascii="Times New Roman" w:hAnsi="Times New Roman"/>
                <w:b/>
                <w:bCs/>
                <w:i/>
                <w:sz w:val="26"/>
                <w:szCs w:val="26"/>
              </w:rPr>
            </w:pPr>
            <w:r w:rsidRPr="00CB725B">
              <w:rPr>
                <w:rFonts w:ascii="Times New Roman" w:hAnsi="Times New Roman"/>
                <w:b/>
                <w:bCs/>
                <w:i/>
                <w:sz w:val="26"/>
                <w:szCs w:val="26"/>
              </w:rPr>
              <w:t xml:space="preserve">(Áp dụng cho sinh viên </w:t>
            </w:r>
            <w:r>
              <w:rPr>
                <w:rFonts w:ascii="Times New Roman" w:hAnsi="Times New Roman"/>
                <w:b/>
                <w:bCs/>
                <w:i/>
                <w:sz w:val="26"/>
                <w:szCs w:val="26"/>
              </w:rPr>
              <w:t>từ khóa 2020 trở về trước</w:t>
            </w:r>
            <w:r w:rsidRPr="00CB725B">
              <w:rPr>
                <w:rFonts w:ascii="Times New Roman" w:hAnsi="Times New Roman"/>
                <w:b/>
                <w:bCs/>
                <w:i/>
                <w:sz w:val="26"/>
                <w:szCs w:val="26"/>
              </w:rPr>
              <w:t>)</w:t>
            </w:r>
          </w:p>
        </w:tc>
      </w:tr>
      <w:tr w:rsidR="00F53549" w14:paraId="28FB1272" w14:textId="77777777" w:rsidTr="005044FF">
        <w:trPr>
          <w:trHeight w:val="212"/>
        </w:trPr>
        <w:tc>
          <w:tcPr>
            <w:tcW w:w="3122" w:type="dxa"/>
            <w:tcBorders>
              <w:bottom w:val="single" w:sz="4" w:space="0" w:color="auto"/>
            </w:tcBorders>
            <w:vAlign w:val="center"/>
          </w:tcPr>
          <w:p w14:paraId="63655102" w14:textId="22FE3881" w:rsidR="00F53549" w:rsidRDefault="00F53549" w:rsidP="00F53549">
            <w:pPr>
              <w:spacing w:before="120"/>
              <w:jc w:val="center"/>
              <w:rPr>
                <w:rFonts w:ascii="Times New Roman" w:hAnsi="Times New Roman" w:cs="Times New Roman"/>
                <w:b/>
                <w:bCs/>
                <w:noProof/>
                <w:sz w:val="30"/>
                <w:szCs w:val="30"/>
              </w:rPr>
            </w:pPr>
          </w:p>
        </w:tc>
        <w:tc>
          <w:tcPr>
            <w:tcW w:w="7087" w:type="dxa"/>
            <w:gridSpan w:val="2"/>
            <w:tcBorders>
              <w:bottom w:val="single" w:sz="4" w:space="0" w:color="auto"/>
            </w:tcBorders>
            <w:vAlign w:val="center"/>
          </w:tcPr>
          <w:p w14:paraId="40E19417" w14:textId="0F5C9923" w:rsidR="00F53549" w:rsidRPr="00093B12" w:rsidRDefault="00F53549" w:rsidP="00F53549">
            <w:pPr>
              <w:spacing w:line="276" w:lineRule="auto"/>
              <w:ind w:left="172"/>
              <w:jc w:val="right"/>
              <w:rPr>
                <w:rFonts w:ascii="Times New Roman" w:hAnsi="Times New Roman" w:cs="Times New Roman"/>
                <w:b/>
                <w:bCs/>
                <w:sz w:val="32"/>
              </w:rPr>
            </w:pPr>
            <w:r w:rsidRPr="008310C0">
              <w:rPr>
                <w:rFonts w:ascii="Times New Roman" w:hAnsi="Times New Roman" w:cs="Times New Roman"/>
                <w:i/>
                <w:sz w:val="22"/>
              </w:rPr>
              <w:t>P. ĐTĐH_BM</w:t>
            </w:r>
            <w:r>
              <w:rPr>
                <w:rFonts w:ascii="Times New Roman" w:hAnsi="Times New Roman" w:cs="Times New Roman"/>
                <w:i/>
                <w:sz w:val="22"/>
              </w:rPr>
              <w:t>.2</w:t>
            </w:r>
            <w:r w:rsidR="00D16853">
              <w:rPr>
                <w:rFonts w:ascii="Times New Roman" w:hAnsi="Times New Roman" w:cs="Times New Roman"/>
                <w:i/>
                <w:sz w:val="22"/>
              </w:rPr>
              <w:t>3</w:t>
            </w:r>
          </w:p>
        </w:tc>
      </w:tr>
      <w:tr w:rsidR="00F53549" w14:paraId="074E1D5C" w14:textId="77777777" w:rsidTr="00E41A5F">
        <w:trPr>
          <w:trHeight w:val="217"/>
        </w:trPr>
        <w:tc>
          <w:tcPr>
            <w:tcW w:w="102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2181B01D" w14:textId="0DCA6A4F" w:rsidR="00F53549" w:rsidRPr="00341634" w:rsidRDefault="00F53549" w:rsidP="00F53549">
            <w:pPr>
              <w:tabs>
                <w:tab w:val="left" w:leader="dot" w:pos="5139"/>
                <w:tab w:val="left" w:leader="dot" w:pos="7938"/>
                <w:tab w:val="left" w:leader="dot" w:pos="9990"/>
              </w:tabs>
              <w:spacing w:before="120" w:line="312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I. </w:t>
            </w:r>
            <w:r w:rsidRPr="00C06923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PHẦN DÀNH CHO</w:t>
            </w: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 </w:t>
            </w:r>
            <w:r w:rsidRPr="00C06923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SINH VIÊN</w:t>
            </w:r>
          </w:p>
        </w:tc>
      </w:tr>
      <w:tr w:rsidR="00F53549" w14:paraId="52E49163" w14:textId="77777777" w:rsidTr="00E41A5F">
        <w:trPr>
          <w:trHeight w:val="3907"/>
        </w:trPr>
        <w:tc>
          <w:tcPr>
            <w:tcW w:w="10209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38E1C08" w14:textId="77777777" w:rsidR="00F53549" w:rsidRPr="00E41A5F" w:rsidRDefault="00F53549" w:rsidP="00E41A5F">
            <w:pPr>
              <w:tabs>
                <w:tab w:val="left" w:leader="dot" w:pos="5139"/>
                <w:tab w:val="left" w:leader="dot" w:pos="7938"/>
                <w:tab w:val="left" w:leader="dot" w:pos="9990"/>
              </w:tabs>
              <w:spacing w:before="240" w:line="312" w:lineRule="auto"/>
              <w:rPr>
                <w:rFonts w:ascii="Times New Roman" w:hAnsi="Times New Roman"/>
                <w:sz w:val="26"/>
                <w:szCs w:val="26"/>
              </w:rPr>
            </w:pPr>
            <w:r w:rsidRPr="00E41A5F">
              <w:rPr>
                <w:rFonts w:ascii="Times New Roman" w:hAnsi="Times New Roman"/>
                <w:sz w:val="26"/>
                <w:szCs w:val="26"/>
              </w:rPr>
              <w:t>Tôi tên:</w:t>
            </w:r>
            <w:r w:rsidRPr="00E41A5F">
              <w:rPr>
                <w:rFonts w:ascii="Times New Roman" w:hAnsi="Times New Roman"/>
                <w:sz w:val="10"/>
                <w:szCs w:val="10"/>
              </w:rPr>
              <w:tab/>
            </w:r>
            <w:r w:rsidRPr="00E41A5F">
              <w:rPr>
                <w:rFonts w:ascii="Times New Roman" w:hAnsi="Times New Roman"/>
                <w:sz w:val="26"/>
                <w:szCs w:val="26"/>
              </w:rPr>
              <w:t>MSSV:</w:t>
            </w:r>
            <w:r w:rsidRPr="00E41A5F">
              <w:rPr>
                <w:rFonts w:ascii="Times New Roman" w:hAnsi="Times New Roman"/>
                <w:sz w:val="10"/>
                <w:szCs w:val="10"/>
              </w:rPr>
              <w:tab/>
            </w:r>
            <w:r w:rsidRPr="00E41A5F">
              <w:rPr>
                <w:rFonts w:ascii="Times New Roman" w:hAnsi="Times New Roman"/>
                <w:sz w:val="26"/>
                <w:szCs w:val="26"/>
              </w:rPr>
              <w:t>Lớp:</w:t>
            </w:r>
            <w:r w:rsidRPr="00E41A5F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0DD6542C" w14:textId="77777777" w:rsidR="00F53549" w:rsidRPr="00E41A5F" w:rsidRDefault="00F53549" w:rsidP="00F53549">
            <w:pPr>
              <w:tabs>
                <w:tab w:val="left" w:leader="dot" w:pos="4005"/>
                <w:tab w:val="left" w:leader="dot" w:pos="9990"/>
              </w:tabs>
              <w:spacing w:before="120" w:line="312" w:lineRule="auto"/>
              <w:rPr>
                <w:rFonts w:ascii="Times New Roman" w:hAnsi="Times New Roman"/>
                <w:sz w:val="26"/>
                <w:szCs w:val="26"/>
              </w:rPr>
            </w:pPr>
            <w:r w:rsidRPr="00E41A5F">
              <w:rPr>
                <w:rFonts w:ascii="Times New Roman" w:hAnsi="Times New Roman"/>
                <w:sz w:val="26"/>
                <w:szCs w:val="26"/>
              </w:rPr>
              <w:t>Điện thoại:</w:t>
            </w:r>
            <w:r w:rsidRPr="00E41A5F">
              <w:rPr>
                <w:rFonts w:ascii="Times New Roman" w:hAnsi="Times New Roman"/>
                <w:sz w:val="10"/>
                <w:szCs w:val="10"/>
              </w:rPr>
              <w:tab/>
            </w:r>
            <w:r w:rsidRPr="00E41A5F">
              <w:rPr>
                <w:rFonts w:ascii="Times New Roman" w:hAnsi="Times New Roman"/>
                <w:sz w:val="26"/>
                <w:szCs w:val="26"/>
              </w:rPr>
              <w:t>Email:</w:t>
            </w:r>
            <w:r w:rsidRPr="00E41A5F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7267D9B9" w14:textId="21C4D777" w:rsidR="00F53549" w:rsidRPr="00E41A5F" w:rsidRDefault="00F53549" w:rsidP="00F53549">
            <w:pPr>
              <w:tabs>
                <w:tab w:val="right" w:leader="dot" w:pos="10260"/>
              </w:tabs>
              <w:spacing w:before="120" w:line="360" w:lineRule="auto"/>
              <w:rPr>
                <w:rFonts w:ascii="Times New Roman" w:hAnsi="Times New Roman"/>
                <w:sz w:val="26"/>
                <w:szCs w:val="26"/>
              </w:rPr>
            </w:pPr>
            <w:r w:rsidRPr="00E41A5F">
              <w:rPr>
                <w:rFonts w:ascii="Times New Roman" w:hAnsi="Times New Roman"/>
                <w:sz w:val="26"/>
                <w:szCs w:val="26"/>
              </w:rPr>
              <w:t>Đề nghị thi cải tiến</w:t>
            </w:r>
            <w:r w:rsidR="00E41A5F">
              <w:rPr>
                <w:rFonts w:ascii="Times New Roman" w:hAnsi="Times New Roman"/>
                <w:sz w:val="26"/>
                <w:szCs w:val="26"/>
              </w:rPr>
              <w:t xml:space="preserve"> học phần sau đây</w:t>
            </w:r>
            <w:r w:rsidRPr="00E41A5F">
              <w:rPr>
                <w:rFonts w:ascii="Times New Roman" w:hAnsi="Times New Roman"/>
                <w:sz w:val="26"/>
                <w:szCs w:val="26"/>
              </w:rPr>
              <w:t>:</w:t>
            </w:r>
          </w:p>
          <w:p w14:paraId="151881D3" w14:textId="77777777" w:rsidR="00F53549" w:rsidRPr="00E41A5F" w:rsidRDefault="00F53549" w:rsidP="00F53549">
            <w:pPr>
              <w:tabs>
                <w:tab w:val="left" w:leader="dot" w:pos="5103"/>
                <w:tab w:val="left" w:leader="dot" w:pos="9990"/>
              </w:tabs>
              <w:spacing w:before="120" w:line="360" w:lineRule="auto"/>
              <w:rPr>
                <w:rFonts w:ascii="Times New Roman" w:hAnsi="Times New Roman"/>
                <w:sz w:val="26"/>
                <w:szCs w:val="26"/>
              </w:rPr>
            </w:pPr>
            <w:r w:rsidRPr="00E41A5F">
              <w:rPr>
                <w:rFonts w:ascii="Times New Roman" w:hAnsi="Times New Roman"/>
                <w:sz w:val="26"/>
                <w:szCs w:val="26"/>
              </w:rPr>
              <w:t>Tên học phần:</w:t>
            </w:r>
            <w:r w:rsidRPr="00E41A5F">
              <w:rPr>
                <w:rFonts w:ascii="Times New Roman" w:hAnsi="Times New Roman"/>
                <w:sz w:val="10"/>
                <w:szCs w:val="10"/>
              </w:rPr>
              <w:tab/>
            </w:r>
            <w:r w:rsidRPr="00E41A5F">
              <w:rPr>
                <w:rFonts w:ascii="Times New Roman" w:hAnsi="Times New Roman"/>
                <w:sz w:val="26"/>
                <w:szCs w:val="26"/>
              </w:rPr>
              <w:t>MSHP:</w:t>
            </w:r>
            <w:r w:rsidRPr="00E41A5F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6839399E" w14:textId="3B6BCB03" w:rsidR="00F53549" w:rsidRPr="00E41A5F" w:rsidRDefault="00F53549" w:rsidP="00F53549">
            <w:pPr>
              <w:tabs>
                <w:tab w:val="left" w:leader="dot" w:pos="3580"/>
                <w:tab w:val="left" w:leader="dot" w:pos="6556"/>
                <w:tab w:val="left" w:leader="dot" w:pos="9958"/>
              </w:tabs>
              <w:spacing w:before="120" w:line="360" w:lineRule="auto"/>
              <w:rPr>
                <w:rFonts w:ascii="Times New Roman" w:hAnsi="Times New Roman"/>
                <w:sz w:val="26"/>
                <w:szCs w:val="26"/>
              </w:rPr>
            </w:pPr>
            <w:r w:rsidRPr="00E41A5F">
              <w:rPr>
                <w:rFonts w:ascii="Times New Roman" w:hAnsi="Times New Roman"/>
                <w:sz w:val="26"/>
                <w:szCs w:val="26"/>
              </w:rPr>
              <w:t>Điểm TBHP (</w:t>
            </w:r>
            <w:r w:rsidR="00E41A5F">
              <w:rPr>
                <w:rFonts w:ascii="Times New Roman" w:hAnsi="Times New Roman"/>
                <w:sz w:val="26"/>
                <w:szCs w:val="26"/>
              </w:rPr>
              <w:t>h</w:t>
            </w:r>
            <w:r w:rsidRPr="00E41A5F">
              <w:rPr>
                <w:rFonts w:ascii="Times New Roman" w:hAnsi="Times New Roman"/>
                <w:sz w:val="26"/>
                <w:szCs w:val="26"/>
              </w:rPr>
              <w:t>ệ 10)</w:t>
            </w:r>
            <w:r w:rsidRPr="00E41A5F">
              <w:rPr>
                <w:rFonts w:ascii="Times New Roman" w:hAnsi="Times New Roman"/>
                <w:sz w:val="10"/>
                <w:szCs w:val="10"/>
              </w:rPr>
              <w:tab/>
            </w:r>
            <w:r w:rsidRPr="00E41A5F">
              <w:rPr>
                <w:rFonts w:ascii="Times New Roman" w:hAnsi="Times New Roman"/>
                <w:sz w:val="26"/>
                <w:szCs w:val="26"/>
              </w:rPr>
              <w:t>Điểm TBHK (hệ 4)</w:t>
            </w:r>
            <w:r w:rsidRPr="00E41A5F">
              <w:rPr>
                <w:rFonts w:ascii="Times New Roman" w:hAnsi="Times New Roman"/>
                <w:sz w:val="10"/>
                <w:szCs w:val="10"/>
              </w:rPr>
              <w:tab/>
            </w:r>
            <w:r w:rsidRPr="00E41A5F">
              <w:rPr>
                <w:rFonts w:ascii="Times New Roman" w:hAnsi="Times New Roman"/>
                <w:sz w:val="26"/>
                <w:szCs w:val="26"/>
              </w:rPr>
              <w:t xml:space="preserve"> học kỳ đã học</w:t>
            </w:r>
            <w:r w:rsidRPr="00E41A5F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7664448D" w14:textId="378134B0" w:rsidR="00F53549" w:rsidRPr="00E41A5F" w:rsidRDefault="00F53549" w:rsidP="00F53549">
            <w:pPr>
              <w:tabs>
                <w:tab w:val="left" w:leader="dot" w:pos="9958"/>
              </w:tabs>
              <w:spacing w:before="120" w:line="360" w:lineRule="auto"/>
              <w:rPr>
                <w:rFonts w:ascii="Times New Roman" w:hAnsi="Times New Roman"/>
                <w:sz w:val="10"/>
                <w:szCs w:val="10"/>
              </w:rPr>
            </w:pPr>
            <w:r w:rsidRPr="00E41A5F">
              <w:rPr>
                <w:rFonts w:ascii="Times New Roman" w:hAnsi="Times New Roman"/>
                <w:sz w:val="26"/>
                <w:szCs w:val="26"/>
              </w:rPr>
              <w:t>Lý do:</w:t>
            </w:r>
            <w:r w:rsidRPr="00E41A5F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1BA5E5ED" w14:textId="77777777" w:rsidR="00F53549" w:rsidRDefault="00F53549" w:rsidP="00E41A5F">
            <w:pPr>
              <w:tabs>
                <w:tab w:val="left" w:leader="dot" w:pos="9958"/>
              </w:tabs>
              <w:spacing w:before="120" w:line="360" w:lineRule="auto"/>
              <w:rPr>
                <w:rFonts w:ascii="Times New Roman" w:hAnsi="Times New Roman"/>
                <w:sz w:val="10"/>
                <w:szCs w:val="10"/>
              </w:rPr>
            </w:pPr>
            <w:r w:rsidRPr="00E41A5F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45D336A7" w14:textId="59CCC684" w:rsidR="00E41A5F" w:rsidRPr="00E41A5F" w:rsidRDefault="00E41A5F" w:rsidP="00E41A5F">
            <w:pPr>
              <w:tabs>
                <w:tab w:val="left" w:leader="dot" w:pos="9958"/>
              </w:tabs>
              <w:spacing w:before="120" w:line="360" w:lineRule="auto"/>
              <w:rPr>
                <w:rFonts w:ascii="Times New Roman" w:hAnsi="Times New Roman"/>
                <w:szCs w:val="24"/>
              </w:rPr>
            </w:pPr>
            <w:r w:rsidRPr="00E41A5F">
              <w:rPr>
                <w:rFonts w:ascii="Times New Roman" w:hAnsi="Times New Roman"/>
                <w:sz w:val="10"/>
                <w:szCs w:val="10"/>
              </w:rPr>
              <w:tab/>
            </w:r>
          </w:p>
        </w:tc>
      </w:tr>
      <w:tr w:rsidR="00F53549" w14:paraId="5D69BD2D" w14:textId="77777777" w:rsidTr="00E41A5F">
        <w:trPr>
          <w:trHeight w:val="1553"/>
        </w:trPr>
        <w:tc>
          <w:tcPr>
            <w:tcW w:w="10209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69D25BFA" w14:textId="77777777" w:rsidR="00F53549" w:rsidRPr="002E4EF6" w:rsidRDefault="00F53549" w:rsidP="00F53549">
            <w:pPr>
              <w:tabs>
                <w:tab w:val="left" w:pos="360"/>
                <w:tab w:val="left" w:leader="dot" w:pos="9675"/>
              </w:tabs>
              <w:spacing w:line="312" w:lineRule="auto"/>
              <w:rPr>
                <w:rFonts w:ascii="Times New Roman" w:hAnsi="Times New Roman"/>
                <w:b/>
                <w:sz w:val="8"/>
                <w:szCs w:val="22"/>
                <w:u w:val="single"/>
              </w:rPr>
            </w:pPr>
          </w:p>
          <w:p w14:paraId="1EFCE50E" w14:textId="77777777" w:rsidR="00E41A5F" w:rsidRPr="00E41A5F" w:rsidRDefault="00E41A5F" w:rsidP="00E41A5F">
            <w:pPr>
              <w:spacing w:before="60"/>
              <w:rPr>
                <w:rFonts w:ascii="Times New Roman" w:hAnsi="Times New Roman"/>
                <w:i/>
                <w:szCs w:val="24"/>
                <w:u w:val="single"/>
              </w:rPr>
            </w:pPr>
            <w:r w:rsidRPr="00E41A5F">
              <w:rPr>
                <w:rFonts w:ascii="Times New Roman" w:hAnsi="Times New Roman" w:cs="Cambria"/>
                <w:i/>
                <w:szCs w:val="24"/>
                <w:u w:val="single"/>
              </w:rPr>
              <w:t>Đ</w:t>
            </w:r>
            <w:r w:rsidRPr="00E41A5F">
              <w:rPr>
                <w:rFonts w:ascii="Times New Roman" w:hAnsi="Times New Roman"/>
                <w:i/>
                <w:szCs w:val="24"/>
                <w:u w:val="single"/>
              </w:rPr>
              <w:t>i</w:t>
            </w:r>
            <w:r w:rsidRPr="00E41A5F">
              <w:rPr>
                <w:rFonts w:ascii="Times New Roman" w:hAnsi="Times New Roman" w:cs="Cambria"/>
                <w:i/>
                <w:szCs w:val="24"/>
                <w:u w:val="single"/>
              </w:rPr>
              <w:t>ề</w:t>
            </w:r>
            <w:r w:rsidRPr="00E41A5F">
              <w:rPr>
                <w:rFonts w:ascii="Times New Roman" w:hAnsi="Times New Roman"/>
                <w:i/>
                <w:szCs w:val="24"/>
                <w:u w:val="single"/>
              </w:rPr>
              <w:t>u kiện đăng ký dự thi cải thiện điểm:</w:t>
            </w:r>
          </w:p>
          <w:p w14:paraId="66EC1D1B" w14:textId="161A1E2E" w:rsidR="00E41A5F" w:rsidRPr="00E41A5F" w:rsidRDefault="00E41A5F" w:rsidP="00E41A5F">
            <w:pPr>
              <w:numPr>
                <w:ilvl w:val="0"/>
                <w:numId w:val="4"/>
              </w:numPr>
              <w:tabs>
                <w:tab w:val="clear" w:pos="720"/>
              </w:tabs>
              <w:spacing w:before="60"/>
              <w:ind w:left="178" w:hanging="142"/>
              <w:rPr>
                <w:rFonts w:ascii="Times New Roman" w:hAnsi="Times New Roman"/>
                <w:i/>
                <w:szCs w:val="24"/>
              </w:rPr>
            </w:pPr>
            <w:r w:rsidRPr="00E41A5F">
              <w:rPr>
                <w:rFonts w:ascii="Times New Roman" w:hAnsi="Times New Roman"/>
                <w:i/>
                <w:szCs w:val="24"/>
              </w:rPr>
              <w:t xml:space="preserve"> Điểm </w:t>
            </w:r>
            <w:r>
              <w:rPr>
                <w:rFonts w:ascii="Times New Roman" w:hAnsi="Times New Roman"/>
                <w:i/>
                <w:szCs w:val="24"/>
              </w:rPr>
              <w:t>TB học phần</w:t>
            </w:r>
            <w:r w:rsidRPr="00E41A5F">
              <w:rPr>
                <w:rFonts w:ascii="Times New Roman" w:hAnsi="Times New Roman"/>
                <w:i/>
                <w:szCs w:val="24"/>
              </w:rPr>
              <w:t xml:space="preserve"> từ 4,0 - 4,9 (hệ 10)</w:t>
            </w:r>
            <w:r>
              <w:rPr>
                <w:rFonts w:ascii="Times New Roman" w:hAnsi="Times New Roman"/>
                <w:i/>
                <w:szCs w:val="24"/>
              </w:rPr>
              <w:t>,</w:t>
            </w:r>
            <w:r w:rsidRPr="00E41A5F">
              <w:rPr>
                <w:rFonts w:ascii="Times New Roman" w:hAnsi="Times New Roman"/>
                <w:i/>
                <w:szCs w:val="24"/>
              </w:rPr>
              <w:t xml:space="preserve"> (điểm C-) và điểm trung bình học kỳ nhỏ hơn 2.0 (hệ 4)</w:t>
            </w:r>
            <w:r>
              <w:rPr>
                <w:rFonts w:ascii="Times New Roman" w:hAnsi="Times New Roman"/>
                <w:i/>
                <w:szCs w:val="24"/>
              </w:rPr>
              <w:t>.</w:t>
            </w:r>
          </w:p>
          <w:p w14:paraId="0B25788B" w14:textId="77777777" w:rsidR="00E41A5F" w:rsidRPr="00E41A5F" w:rsidRDefault="00E41A5F" w:rsidP="00E41A5F">
            <w:pPr>
              <w:numPr>
                <w:ilvl w:val="0"/>
                <w:numId w:val="4"/>
              </w:numPr>
              <w:tabs>
                <w:tab w:val="clear" w:pos="720"/>
              </w:tabs>
              <w:spacing w:before="60"/>
              <w:ind w:left="178" w:hanging="142"/>
              <w:rPr>
                <w:rFonts w:ascii="Times New Roman" w:hAnsi="Times New Roman"/>
                <w:i/>
                <w:szCs w:val="24"/>
              </w:rPr>
            </w:pPr>
            <w:r w:rsidRPr="00E41A5F">
              <w:rPr>
                <w:rFonts w:ascii="Times New Roman" w:hAnsi="Times New Roman"/>
                <w:i/>
                <w:szCs w:val="24"/>
              </w:rPr>
              <w:t>SV chỉ được thi cải tiến 1 lần/1 học phần.</w:t>
            </w:r>
          </w:p>
          <w:p w14:paraId="5E9D86C8" w14:textId="3AF021BF" w:rsidR="00E41A5F" w:rsidRDefault="00E41A5F" w:rsidP="00E41A5F">
            <w:pPr>
              <w:numPr>
                <w:ilvl w:val="0"/>
                <w:numId w:val="4"/>
              </w:numPr>
              <w:tabs>
                <w:tab w:val="clear" w:pos="720"/>
              </w:tabs>
              <w:spacing w:before="60"/>
              <w:ind w:left="178" w:hanging="142"/>
              <w:rPr>
                <w:rFonts w:ascii="Times New Roman" w:hAnsi="Times New Roman"/>
                <w:i/>
                <w:szCs w:val="24"/>
              </w:rPr>
            </w:pPr>
            <w:r w:rsidRPr="00E41A5F">
              <w:rPr>
                <w:rFonts w:ascii="Times New Roman" w:hAnsi="Times New Roman"/>
                <w:i/>
                <w:szCs w:val="24"/>
              </w:rPr>
              <w:t xml:space="preserve">Kết quả thi được tính 100% điểm </w:t>
            </w:r>
            <w:r>
              <w:rPr>
                <w:rFonts w:ascii="Times New Roman" w:hAnsi="Times New Roman"/>
                <w:i/>
                <w:szCs w:val="24"/>
              </w:rPr>
              <w:t>trung bình học phần.</w:t>
            </w:r>
          </w:p>
          <w:p w14:paraId="14E98396" w14:textId="294B739B" w:rsidR="00F53549" w:rsidRPr="00E41A5F" w:rsidRDefault="00F53549" w:rsidP="00E41A5F">
            <w:pPr>
              <w:tabs>
                <w:tab w:val="left" w:pos="360"/>
                <w:tab w:val="left" w:leader="dot" w:pos="9675"/>
              </w:tabs>
              <w:spacing w:before="60"/>
              <w:rPr>
                <w:rFonts w:ascii="Times New Roman" w:hAnsi="Times New Roman"/>
                <w:i/>
                <w:szCs w:val="24"/>
              </w:rPr>
            </w:pPr>
            <w:r w:rsidRPr="00E41A5F">
              <w:rPr>
                <w:rFonts w:ascii="Times New Roman" w:hAnsi="Times New Roman"/>
                <w:i/>
                <w:szCs w:val="24"/>
                <w:u w:val="single"/>
              </w:rPr>
              <w:t>Lưu ý</w:t>
            </w:r>
            <w:r w:rsidRPr="00E41A5F">
              <w:rPr>
                <w:rFonts w:ascii="Times New Roman" w:hAnsi="Times New Roman"/>
                <w:i/>
                <w:szCs w:val="24"/>
              </w:rPr>
              <w:t>: SV có trách nhiệm lưu đơn</w:t>
            </w:r>
            <w:r w:rsidR="00E41A5F">
              <w:rPr>
                <w:rFonts w:ascii="Times New Roman" w:hAnsi="Times New Roman"/>
                <w:i/>
                <w:szCs w:val="24"/>
              </w:rPr>
              <w:t xml:space="preserve"> đã được duyệt</w:t>
            </w:r>
            <w:r w:rsidRPr="00E41A5F">
              <w:rPr>
                <w:rFonts w:ascii="Times New Roman" w:hAnsi="Times New Roman"/>
                <w:i/>
                <w:szCs w:val="24"/>
              </w:rPr>
              <w:t xml:space="preserve"> và đăng ký theo thông báo thi cuối học kỳ của Phòng Đào tạo </w:t>
            </w:r>
            <w:r w:rsidR="00E41A5F">
              <w:rPr>
                <w:rFonts w:ascii="Times New Roman" w:hAnsi="Times New Roman"/>
                <w:i/>
                <w:szCs w:val="24"/>
              </w:rPr>
              <w:t>đ</w:t>
            </w:r>
            <w:r w:rsidRPr="00E41A5F">
              <w:rPr>
                <w:rFonts w:ascii="Times New Roman" w:hAnsi="Times New Roman"/>
                <w:i/>
                <w:szCs w:val="24"/>
              </w:rPr>
              <w:t>ại học</w:t>
            </w:r>
          </w:p>
        </w:tc>
      </w:tr>
      <w:tr w:rsidR="00E41A5F" w14:paraId="70954A79" w14:textId="77777777" w:rsidTr="00E41A5F">
        <w:trPr>
          <w:trHeight w:val="1553"/>
        </w:trPr>
        <w:tc>
          <w:tcPr>
            <w:tcW w:w="510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0BD8848" w14:textId="77777777" w:rsidR="00E41A5F" w:rsidRPr="002E4EF6" w:rsidRDefault="00E41A5F" w:rsidP="00F53549">
            <w:pPr>
              <w:tabs>
                <w:tab w:val="left" w:pos="360"/>
                <w:tab w:val="left" w:leader="dot" w:pos="9675"/>
              </w:tabs>
              <w:spacing w:line="312" w:lineRule="auto"/>
              <w:rPr>
                <w:rFonts w:ascii="Times New Roman" w:hAnsi="Times New Roman"/>
                <w:b/>
                <w:sz w:val="8"/>
                <w:szCs w:val="22"/>
                <w:u w:val="single"/>
              </w:rPr>
            </w:pPr>
          </w:p>
        </w:tc>
        <w:tc>
          <w:tcPr>
            <w:tcW w:w="5105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tbl>
            <w:tblPr>
              <w:tblStyle w:val="TableGrid"/>
              <w:tblpPr w:leftFromText="180" w:rightFromText="180" w:horzAnchor="margin" w:tblpY="-620"/>
              <w:tblOverlap w:val="never"/>
              <w:tblW w:w="4853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853"/>
            </w:tblGrid>
            <w:tr w:rsidR="00E41A5F" w:rsidRPr="00A12B01" w14:paraId="26DCB83F" w14:textId="77777777" w:rsidTr="005F2A14">
              <w:tc>
                <w:tcPr>
                  <w:tcW w:w="4853" w:type="dxa"/>
                </w:tcPr>
                <w:p w14:paraId="658BFE79" w14:textId="77777777" w:rsidR="00E41A5F" w:rsidRDefault="00E41A5F" w:rsidP="00E41A5F">
                  <w:pPr>
                    <w:tabs>
                      <w:tab w:val="right" w:leader="dot" w:pos="9360"/>
                    </w:tabs>
                    <w:ind w:right="-175"/>
                    <w:jc w:val="center"/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</w:pPr>
                  <w:r w:rsidRPr="00A12B01"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TP. HCM, ngày</w:t>
                  </w:r>
                  <w:r w:rsidRPr="00A12B01"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  <w:t>……………</w:t>
                  </w:r>
                  <w:r w:rsidRPr="00A12B01"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tháng</w:t>
                  </w:r>
                  <w:r w:rsidRPr="00A12B01"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  <w:t>……………</w:t>
                  </w:r>
                  <w:r w:rsidRPr="00A12B01"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 xml:space="preserve">năm </w:t>
                  </w:r>
                  <w:r w:rsidRPr="00A12B01"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  <w:t>……………</w:t>
                  </w:r>
                </w:p>
                <w:p w14:paraId="46AE46BE" w14:textId="77777777" w:rsidR="00E41A5F" w:rsidRPr="00A12B01" w:rsidRDefault="00E41A5F" w:rsidP="00E41A5F">
                  <w:pPr>
                    <w:tabs>
                      <w:tab w:val="right" w:leader="dot" w:pos="9360"/>
                    </w:tabs>
                    <w:ind w:right="-175"/>
                    <w:jc w:val="center"/>
                    <w:rPr>
                      <w:rFonts w:ascii="Times New Roman" w:hAnsi="Times New Roman" w:cs="Times New Roman"/>
                      <w:i/>
                      <w:sz w:val="10"/>
                      <w:szCs w:val="10"/>
                    </w:rPr>
                  </w:pPr>
                </w:p>
              </w:tc>
            </w:tr>
            <w:tr w:rsidR="00E41A5F" w:rsidRPr="00A12B01" w14:paraId="7FCC91F7" w14:textId="77777777" w:rsidTr="005F2A14">
              <w:tc>
                <w:tcPr>
                  <w:tcW w:w="4853" w:type="dxa"/>
                </w:tcPr>
                <w:p w14:paraId="7C951ED3" w14:textId="77777777" w:rsidR="00E41A5F" w:rsidRPr="00A12B01" w:rsidRDefault="00E41A5F" w:rsidP="00E41A5F">
                  <w:pPr>
                    <w:tabs>
                      <w:tab w:val="right" w:leader="dot" w:pos="9360"/>
                    </w:tabs>
                    <w:ind w:right="-175"/>
                    <w:jc w:val="center"/>
                    <w:rPr>
                      <w:rFonts w:ascii="Times New Roman" w:hAnsi="Times New Roman" w:cs="Times New Roman"/>
                      <w:b/>
                      <w:sz w:val="26"/>
                      <w:szCs w:val="26"/>
                    </w:rPr>
                  </w:pPr>
                  <w:r w:rsidRPr="00A12B01">
                    <w:rPr>
                      <w:rFonts w:ascii="Times New Roman" w:hAnsi="Times New Roman" w:cs="Times New Roman"/>
                      <w:b/>
                      <w:sz w:val="26"/>
                      <w:szCs w:val="26"/>
                    </w:rPr>
                    <w:t>Người làm đơn</w:t>
                  </w:r>
                  <w:r>
                    <w:rPr>
                      <w:rFonts w:ascii="Times New Roman" w:hAnsi="Times New Roman" w:cs="Times New Roman"/>
                      <w:b/>
                      <w:sz w:val="26"/>
                      <w:szCs w:val="26"/>
                    </w:rPr>
                    <w:t xml:space="preserve"> </w:t>
                  </w:r>
                </w:p>
              </w:tc>
            </w:tr>
            <w:tr w:rsidR="00E41A5F" w:rsidRPr="00A12B01" w14:paraId="740BAE81" w14:textId="77777777" w:rsidTr="005F2A14">
              <w:tc>
                <w:tcPr>
                  <w:tcW w:w="4853" w:type="dxa"/>
                </w:tcPr>
                <w:p w14:paraId="6608A0BF" w14:textId="77777777" w:rsidR="00E41A5F" w:rsidRPr="00A12B01" w:rsidRDefault="00E41A5F" w:rsidP="00E41A5F">
                  <w:pPr>
                    <w:tabs>
                      <w:tab w:val="right" w:leader="dot" w:pos="9360"/>
                    </w:tabs>
                    <w:ind w:right="-175"/>
                    <w:jc w:val="center"/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</w:pPr>
                  <w:r w:rsidRPr="00A12B01"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(Ký</w:t>
                  </w:r>
                  <w:r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,</w:t>
                  </w:r>
                  <w:r w:rsidRPr="00A12B01"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 xml:space="preserve"> ghi rõ họ tên</w:t>
                  </w:r>
                  <w:r>
                    <w:rPr>
                      <w:rFonts w:ascii="Times New Roman" w:hAnsi="Times New Roman" w:cs="Times New Roman"/>
                      <w:i/>
                      <w:sz w:val="26"/>
                      <w:szCs w:val="26"/>
                    </w:rPr>
                    <w:t>)</w:t>
                  </w:r>
                </w:p>
              </w:tc>
            </w:tr>
          </w:tbl>
          <w:p w14:paraId="7F327303" w14:textId="77777777" w:rsidR="00E41A5F" w:rsidRPr="0020428F" w:rsidRDefault="00E41A5F" w:rsidP="00E41A5F">
            <w:pPr>
              <w:tabs>
                <w:tab w:val="right" w:leader="dot" w:pos="9360"/>
              </w:tabs>
              <w:ind w:right="-175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4D732683" w14:textId="0791D203" w:rsidR="00E41A5F" w:rsidRDefault="00E41A5F" w:rsidP="00E41A5F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0032652E" w14:textId="0791D203" w:rsidR="00E41A5F" w:rsidRPr="0020428F" w:rsidRDefault="00E41A5F" w:rsidP="00E41A5F">
            <w:pPr>
              <w:tabs>
                <w:tab w:val="right" w:leader="dot" w:pos="9360"/>
              </w:tabs>
              <w:ind w:right="-175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21F920C4" w14:textId="77777777" w:rsidR="00E41A5F" w:rsidRDefault="00E41A5F" w:rsidP="00E41A5F">
            <w:pPr>
              <w:tabs>
                <w:tab w:val="left" w:pos="360"/>
                <w:tab w:val="left" w:leader="dot" w:pos="9675"/>
              </w:tabs>
              <w:spacing w:line="312" w:lineRule="auto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20428F">
              <w:rPr>
                <w:rFonts w:ascii="Times New Roman" w:hAnsi="Times New Roman" w:cs="Times New Roman"/>
                <w:sz w:val="10"/>
                <w:szCs w:val="10"/>
              </w:rPr>
              <w:t>……………………………………….…………………</w:t>
            </w:r>
          </w:p>
          <w:p w14:paraId="14F0AFCF" w14:textId="53954EB4" w:rsidR="00E41A5F" w:rsidRPr="002E4EF6" w:rsidRDefault="00E41A5F" w:rsidP="00E41A5F">
            <w:pPr>
              <w:tabs>
                <w:tab w:val="left" w:pos="360"/>
                <w:tab w:val="left" w:leader="dot" w:pos="9675"/>
              </w:tabs>
              <w:spacing w:line="312" w:lineRule="auto"/>
              <w:jc w:val="center"/>
              <w:rPr>
                <w:rFonts w:ascii="Times New Roman" w:hAnsi="Times New Roman"/>
                <w:b/>
                <w:sz w:val="8"/>
                <w:szCs w:val="22"/>
                <w:u w:val="single"/>
              </w:rPr>
            </w:pPr>
            <w:bookmarkStart w:id="0" w:name="_GoBack"/>
            <w:bookmarkEnd w:id="0"/>
          </w:p>
        </w:tc>
      </w:tr>
      <w:tr w:rsidR="00F53549" w14:paraId="7BBD8735" w14:textId="77777777" w:rsidTr="00E41A5F">
        <w:trPr>
          <w:trHeight w:val="780"/>
        </w:trPr>
        <w:tc>
          <w:tcPr>
            <w:tcW w:w="102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3CD3E722" w14:textId="77777777" w:rsidR="00E41A5F" w:rsidRDefault="00F53549" w:rsidP="00E41A5F">
            <w:pPr>
              <w:shd w:val="clear" w:color="auto" w:fill="FFE599" w:themeFill="accent4" w:themeFillTint="66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II. </w:t>
            </w:r>
            <w:r w:rsidRPr="00EB52C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PHẦN GIẢI QUYẾT CỦA TRƯỜNG </w:t>
            </w:r>
          </w:p>
          <w:p w14:paraId="2E3D2B94" w14:textId="178AA475" w:rsidR="00F53549" w:rsidRPr="00E41A5F" w:rsidRDefault="00E41A5F" w:rsidP="00E41A5F">
            <w:pPr>
              <w:shd w:val="clear" w:color="auto" w:fill="FFE599" w:themeFill="accent4" w:themeFillTint="66"/>
              <w:rPr>
                <w:rFonts w:ascii="Times New Roman" w:hAnsi="Times New Roman" w:cs="Times New Roman"/>
                <w:bCs/>
                <w:i/>
                <w:sz w:val="26"/>
                <w:szCs w:val="26"/>
              </w:rPr>
            </w:pPr>
            <w:r w:rsidRPr="00E41A5F">
              <w:rPr>
                <w:rFonts w:ascii="Times New Roman" w:hAnsi="Times New Roman" w:cs="Times New Roman"/>
                <w:bCs/>
                <w:i/>
                <w:sz w:val="26"/>
                <w:szCs w:val="26"/>
              </w:rPr>
              <w:t>(</w:t>
            </w:r>
            <w:r w:rsidR="00F53549" w:rsidRPr="00E41A5F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Đánh dấu </w:t>
            </w:r>
            <w:r w:rsidR="00F53549" w:rsidRPr="00E41A5F">
              <w:rPr>
                <w:rFonts w:ascii="Times New Roman" w:hAnsi="Times New Roman" w:cs="Times New Roman"/>
                <w:i/>
                <w:sz w:val="26"/>
                <w:szCs w:val="26"/>
              </w:rPr>
              <w:sym w:font="Wingdings 2" w:char="F051"/>
            </w:r>
            <w:r w:rsidR="00F53549" w:rsidRPr="00E41A5F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 vào ô thích hợp</w:t>
            </w:r>
            <w:r w:rsidRPr="00E41A5F">
              <w:rPr>
                <w:rFonts w:ascii="Times New Roman" w:hAnsi="Times New Roman" w:cs="Times New Roman"/>
                <w:bCs/>
                <w:i/>
                <w:sz w:val="26"/>
                <w:szCs w:val="26"/>
              </w:rPr>
              <w:t>)</w:t>
            </w:r>
          </w:p>
        </w:tc>
      </w:tr>
      <w:tr w:rsidR="00F53549" w14:paraId="4C20FD0C" w14:textId="77777777" w:rsidTr="00E41A5F">
        <w:tc>
          <w:tcPr>
            <w:tcW w:w="102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D82C4" w14:textId="153089AC" w:rsidR="00F53549" w:rsidRPr="00F53549" w:rsidRDefault="00F53549" w:rsidP="00E41A5F">
            <w:pPr>
              <w:tabs>
                <w:tab w:val="right" w:leader="dot" w:pos="9360"/>
              </w:tabs>
              <w:spacing w:before="120"/>
              <w:rPr>
                <w:rFonts w:ascii="Times New Roman" w:hAnsi="Times New Roman"/>
                <w:iCs/>
                <w:sz w:val="26"/>
                <w:szCs w:val="26"/>
              </w:rPr>
            </w:pPr>
            <w:r w:rsidRPr="00F53549">
              <w:rPr>
                <w:rFonts w:ascii="Times New Roman" w:hAnsi="Times New Roman"/>
                <w:b/>
                <w:sz w:val="26"/>
                <w:szCs w:val="26"/>
              </w:rPr>
              <w:t>Xác nhận của Trưởng/ Phó Trưởng Phòng Đào tạo Đ</w:t>
            </w:r>
            <w:r w:rsidRPr="00F53549">
              <w:rPr>
                <w:rFonts w:ascii="Times New Roman" w:hAnsi="Times New Roman"/>
                <w:b/>
              </w:rPr>
              <w:t>ại học</w:t>
            </w:r>
            <w:r w:rsidRPr="00F53549">
              <w:rPr>
                <w:rFonts w:ascii="Times New Roman" w:hAnsi="Times New Roman"/>
                <w:sz w:val="26"/>
                <w:szCs w:val="26"/>
              </w:rPr>
              <w:t>:</w:t>
            </w:r>
            <w:r w:rsidRPr="00F53549">
              <w:rPr>
                <w:rFonts w:ascii="Times New Roman" w:hAnsi="Times New Roman"/>
                <w:iCs/>
                <w:sz w:val="26"/>
                <w:szCs w:val="26"/>
              </w:rPr>
              <w:t xml:space="preserve"> </w:t>
            </w:r>
          </w:p>
          <w:p w14:paraId="1BEE4F9B" w14:textId="77777777" w:rsidR="00F53549" w:rsidRPr="00B7681F" w:rsidRDefault="00F53549" w:rsidP="00E41A5F">
            <w:pPr>
              <w:tabs>
                <w:tab w:val="left" w:pos="2410"/>
                <w:tab w:val="left" w:leader="dot" w:pos="9819"/>
              </w:tabs>
              <w:spacing w:before="120" w:after="120"/>
              <w:ind w:left="178"/>
              <w:rPr>
                <w:rFonts w:ascii="Times New Roman" w:hAnsi="Times New Roman"/>
                <w:sz w:val="26"/>
                <w:szCs w:val="26"/>
              </w:rPr>
            </w:pPr>
            <w:r w:rsidRPr="007B746E">
              <w:sym w:font="Wingdings" w:char="F06F"/>
            </w:r>
            <w:r w:rsidRPr="00B7681F">
              <w:rPr>
                <w:rFonts w:ascii="Times New Roman" w:hAnsi="Times New Roman"/>
                <w:szCs w:val="24"/>
              </w:rPr>
              <w:t xml:space="preserve"> </w:t>
            </w:r>
            <w:r w:rsidRPr="00B7681F">
              <w:rPr>
                <w:rFonts w:ascii="Times New Roman" w:hAnsi="Times New Roman"/>
                <w:sz w:val="26"/>
                <w:szCs w:val="26"/>
              </w:rPr>
              <w:t>Đồng ý</w:t>
            </w:r>
            <w:r w:rsidRPr="004F67F4">
              <w:rPr>
                <w:rFonts w:ascii="Times New Roman" w:hAnsi="Times New Roman"/>
                <w:sz w:val="26"/>
                <w:szCs w:val="26"/>
              </w:rPr>
              <w:t>, Lệ phí thi cải tiến là</w:t>
            </w:r>
            <w:r w:rsidRPr="00B7681F">
              <w:rPr>
                <w:rFonts w:ascii="Times New Roman" w:hAnsi="Times New Roman"/>
              </w:rPr>
              <w:t xml:space="preserve">: </w:t>
            </w:r>
            <w:r w:rsidRPr="00B7681F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1B17593B" w14:textId="036BE27E" w:rsidR="00F53549" w:rsidRPr="00E41A5F" w:rsidRDefault="00F53549" w:rsidP="00E41A5F">
            <w:pPr>
              <w:pStyle w:val="ListParagraph"/>
              <w:tabs>
                <w:tab w:val="left" w:pos="2410"/>
                <w:tab w:val="left" w:leader="dot" w:pos="9819"/>
              </w:tabs>
              <w:spacing w:before="120" w:after="120"/>
              <w:ind w:left="178"/>
              <w:contextualSpacing w:val="0"/>
              <w:rPr>
                <w:rFonts w:ascii="Times New Roman" w:hAnsi="Times New Roman"/>
                <w:sz w:val="26"/>
                <w:szCs w:val="26"/>
              </w:rPr>
            </w:pPr>
            <w:r w:rsidRPr="00890E87">
              <w:sym w:font="Wingdings" w:char="F06F"/>
            </w:r>
            <w:r w:rsidRPr="00063722">
              <w:rPr>
                <w:rFonts w:ascii="Times New Roman" w:hAnsi="Times New Roman"/>
                <w:szCs w:val="24"/>
              </w:rPr>
              <w:t xml:space="preserve"> </w:t>
            </w:r>
            <w:r w:rsidRPr="00063722">
              <w:rPr>
                <w:rFonts w:ascii="Times New Roman" w:hAnsi="Times New Roman"/>
                <w:sz w:val="26"/>
                <w:szCs w:val="26"/>
              </w:rPr>
              <w:t xml:space="preserve">Không đồng </w:t>
            </w:r>
            <w:r>
              <w:rPr>
                <w:rFonts w:ascii="Times New Roman" w:hAnsi="Times New Roman"/>
                <w:sz w:val="26"/>
                <w:szCs w:val="26"/>
              </w:rPr>
              <w:t xml:space="preserve">ý. </w:t>
            </w:r>
            <w:r w:rsidRPr="00B7681F">
              <w:rPr>
                <w:rFonts w:ascii="Times New Roman" w:hAnsi="Times New Roman"/>
                <w:sz w:val="26"/>
                <w:szCs w:val="26"/>
              </w:rPr>
              <w:t>Lý do:</w:t>
            </w:r>
            <w:r w:rsidRPr="00B7681F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69C6E2E7" w14:textId="05F79A5C" w:rsidR="00F53549" w:rsidRDefault="00F53549" w:rsidP="00E41A5F">
            <w:pPr>
              <w:pStyle w:val="ListParagraph"/>
              <w:tabs>
                <w:tab w:val="left" w:pos="426"/>
                <w:tab w:val="left" w:leader="dot" w:pos="9818"/>
              </w:tabs>
              <w:spacing w:before="120" w:after="120"/>
              <w:ind w:left="178"/>
              <w:contextualSpacing w:val="0"/>
              <w:rPr>
                <w:rFonts w:ascii="Times New Roman" w:hAnsi="Times New Roman"/>
                <w:sz w:val="10"/>
                <w:szCs w:val="10"/>
              </w:rPr>
            </w:pPr>
            <w:r w:rsidRPr="00691F84">
              <w:rPr>
                <w:rFonts w:ascii="Times New Roman" w:hAnsi="Times New Roman"/>
                <w:sz w:val="26"/>
                <w:szCs w:val="26"/>
              </w:rPr>
              <w:t>Đề nghị khác</w:t>
            </w:r>
            <w:r>
              <w:rPr>
                <w:rFonts w:ascii="Times New Roman" w:hAnsi="Times New Roman"/>
                <w:szCs w:val="24"/>
              </w:rPr>
              <w:t>:</w:t>
            </w:r>
            <w:r w:rsidRPr="000E2217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1DBB0F9D" w14:textId="5F6BFA6F" w:rsidR="00F53549" w:rsidRDefault="00E41A5F" w:rsidP="00E41A5F">
            <w:pPr>
              <w:tabs>
                <w:tab w:val="left" w:leader="dot" w:pos="9818"/>
              </w:tabs>
              <w:spacing w:before="240" w:after="120" w:line="360" w:lineRule="auto"/>
              <w:ind w:firstLine="176"/>
              <w:rPr>
                <w:rFonts w:ascii="Times New Roman" w:hAnsi="Times New Roman"/>
                <w:sz w:val="10"/>
                <w:szCs w:val="10"/>
              </w:rPr>
            </w:pPr>
            <w:r w:rsidRPr="00E41A5F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4C734B2A" w14:textId="7E177819" w:rsidR="00E41A5F" w:rsidRPr="00E41A5F" w:rsidRDefault="00E41A5F" w:rsidP="00E41A5F">
            <w:pPr>
              <w:tabs>
                <w:tab w:val="left" w:leader="dot" w:pos="9818"/>
              </w:tabs>
              <w:spacing w:before="240" w:after="120" w:line="360" w:lineRule="auto"/>
              <w:ind w:firstLine="176"/>
              <w:rPr>
                <w:rFonts w:ascii="Times New Roman" w:hAnsi="Times New Roman"/>
                <w:sz w:val="10"/>
                <w:szCs w:val="10"/>
              </w:rPr>
            </w:pPr>
            <w:r w:rsidRPr="00E41A5F">
              <w:rPr>
                <w:rFonts w:ascii="Times New Roman" w:hAnsi="Times New Roman"/>
                <w:sz w:val="10"/>
                <w:szCs w:val="10"/>
              </w:rPr>
              <w:tab/>
            </w:r>
          </w:p>
          <w:p w14:paraId="4020F9EE" w14:textId="4519FCBE" w:rsidR="00F53549" w:rsidRPr="00E41A5F" w:rsidRDefault="00F53549" w:rsidP="00E41A5F">
            <w:pPr>
              <w:tabs>
                <w:tab w:val="left" w:leader="dot" w:pos="1418"/>
                <w:tab w:val="left" w:leader="dot" w:pos="1985"/>
                <w:tab w:val="left" w:leader="dot" w:pos="2552"/>
                <w:tab w:val="left" w:leader="dot" w:pos="5850"/>
                <w:tab w:val="left" w:leader="dot" w:pos="7692"/>
                <w:tab w:val="left" w:leader="dot" w:pos="9960"/>
              </w:tabs>
              <w:spacing w:before="120" w:after="120"/>
              <w:ind w:left="178"/>
              <w:rPr>
                <w:rFonts w:ascii="Times New Roman" w:hAnsi="Times New Roman"/>
                <w:sz w:val="10"/>
                <w:szCs w:val="10"/>
              </w:rPr>
            </w:pPr>
            <w:r w:rsidRPr="00691F84">
              <w:rPr>
                <w:rFonts w:ascii="Times New Roman" w:hAnsi="Times New Roman"/>
                <w:sz w:val="26"/>
                <w:szCs w:val="26"/>
              </w:rPr>
              <w:t>Ngày</w:t>
            </w:r>
            <w:r w:rsidRPr="005C04ED">
              <w:rPr>
                <w:rFonts w:ascii="Times New Roman" w:hAnsi="Times New Roman"/>
                <w:sz w:val="12"/>
                <w:szCs w:val="12"/>
              </w:rPr>
              <w:tab/>
            </w:r>
            <w:r>
              <w:rPr>
                <w:rFonts w:ascii="Times New Roman" w:hAnsi="Times New Roman"/>
                <w:sz w:val="26"/>
                <w:szCs w:val="26"/>
              </w:rPr>
              <w:t>/</w:t>
            </w:r>
            <w:r w:rsidRPr="005C04ED">
              <w:rPr>
                <w:rFonts w:ascii="Times New Roman" w:hAnsi="Times New Roman"/>
                <w:sz w:val="12"/>
                <w:szCs w:val="12"/>
              </w:rPr>
              <w:tab/>
            </w:r>
            <w:r>
              <w:rPr>
                <w:rFonts w:ascii="Times New Roman" w:hAnsi="Times New Roman"/>
                <w:sz w:val="26"/>
                <w:szCs w:val="26"/>
              </w:rPr>
              <w:t>/</w:t>
            </w:r>
            <w:r w:rsidRPr="005C04ED">
              <w:rPr>
                <w:rFonts w:ascii="Times New Roman" w:hAnsi="Times New Roman"/>
                <w:sz w:val="12"/>
                <w:szCs w:val="12"/>
              </w:rPr>
              <w:tab/>
            </w:r>
            <w:r w:rsidRPr="00691F84">
              <w:rPr>
                <w:rFonts w:ascii="Times New Roman" w:hAnsi="Times New Roman"/>
                <w:sz w:val="26"/>
                <w:szCs w:val="26"/>
              </w:rPr>
              <w:t>Họ và tên</w:t>
            </w:r>
            <w:r>
              <w:rPr>
                <w:rFonts w:ascii="Times New Roman" w:hAnsi="Times New Roman"/>
                <w:szCs w:val="24"/>
              </w:rPr>
              <w:t>:</w:t>
            </w:r>
            <w:r w:rsidRPr="00D3569A">
              <w:rPr>
                <w:rFonts w:ascii="Times New Roman" w:hAnsi="Times New Roman"/>
                <w:sz w:val="10"/>
                <w:szCs w:val="10"/>
              </w:rPr>
              <w:tab/>
            </w:r>
            <w:r w:rsidRPr="00D75118">
              <w:rPr>
                <w:rFonts w:ascii="Times New Roman" w:hAnsi="Times New Roman"/>
                <w:sz w:val="26"/>
                <w:szCs w:val="26"/>
              </w:rPr>
              <w:t>Chức vụ</w:t>
            </w:r>
            <w:r>
              <w:rPr>
                <w:rFonts w:ascii="Times New Roman" w:hAnsi="Times New Roman"/>
                <w:sz w:val="10"/>
                <w:szCs w:val="10"/>
              </w:rPr>
              <w:tab/>
            </w:r>
            <w:r w:rsidRPr="00691F84">
              <w:rPr>
                <w:rFonts w:ascii="Times New Roman" w:hAnsi="Times New Roman"/>
                <w:sz w:val="26"/>
                <w:szCs w:val="26"/>
              </w:rPr>
              <w:t>Chữ ký</w:t>
            </w:r>
            <w:r>
              <w:rPr>
                <w:rFonts w:ascii="Times New Roman" w:hAnsi="Times New Roman"/>
                <w:szCs w:val="24"/>
              </w:rPr>
              <w:t>:</w:t>
            </w:r>
            <w:r w:rsidRPr="00D3569A">
              <w:rPr>
                <w:rFonts w:ascii="Times New Roman" w:hAnsi="Times New Roman"/>
                <w:sz w:val="10"/>
                <w:szCs w:val="10"/>
              </w:rPr>
              <w:tab/>
            </w:r>
          </w:p>
        </w:tc>
      </w:tr>
    </w:tbl>
    <w:p w14:paraId="0C083CB2" w14:textId="77777777" w:rsidR="00ED07B8" w:rsidRPr="0020428F" w:rsidRDefault="00ED07B8" w:rsidP="00BB4644">
      <w:pPr>
        <w:tabs>
          <w:tab w:val="left" w:leader="dot" w:pos="1418"/>
          <w:tab w:val="left" w:leader="dot" w:pos="1843"/>
          <w:tab w:val="left" w:leader="dot" w:pos="2552"/>
          <w:tab w:val="left" w:leader="dot" w:pos="5670"/>
          <w:tab w:val="left" w:leader="dot" w:pos="8222"/>
          <w:tab w:val="left" w:leader="dot" w:pos="10080"/>
        </w:tabs>
        <w:spacing w:before="120" w:after="120"/>
        <w:rPr>
          <w:rFonts w:ascii="Times New Roman" w:hAnsi="Times New Roman" w:cs="Times New Roman"/>
          <w:sz w:val="10"/>
          <w:szCs w:val="10"/>
        </w:rPr>
      </w:pPr>
    </w:p>
    <w:sectPr w:rsidR="00ED07B8" w:rsidRPr="0020428F" w:rsidSect="00987792">
      <w:headerReference w:type="default" r:id="rId8"/>
      <w:footerReference w:type="default" r:id="rId9"/>
      <w:pgSz w:w="11909" w:h="16834" w:code="9"/>
      <w:pgMar w:top="993" w:right="1134" w:bottom="568" w:left="1418" w:header="448" w:footer="21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427FDA" w14:textId="77777777" w:rsidR="0008796E" w:rsidRDefault="0008796E" w:rsidP="006058D9">
      <w:r>
        <w:separator/>
      </w:r>
    </w:p>
  </w:endnote>
  <w:endnote w:type="continuationSeparator" w:id="0">
    <w:p w14:paraId="537C30DF" w14:textId="77777777" w:rsidR="0008796E" w:rsidRDefault="0008796E" w:rsidP="006058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NI-Aptima">
    <w:altName w:val="Calibri"/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NI-Times">
    <w:altName w:val="Calibri"/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07287237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5F5DD561" w14:textId="17263EFE" w:rsidR="00A572F8" w:rsidRPr="00A572F8" w:rsidRDefault="00A572F8" w:rsidP="00C06923">
        <w:pPr>
          <w:pStyle w:val="Footer"/>
          <w:jc w:val="center"/>
          <w:rPr>
            <w:rFonts w:ascii="Times New Roman" w:hAnsi="Times New Roman" w:cs="Times New Roman"/>
          </w:rPr>
        </w:pPr>
        <w:r w:rsidRPr="00A572F8">
          <w:rPr>
            <w:rFonts w:ascii="Times New Roman" w:hAnsi="Times New Roman" w:cs="Times New Roman"/>
          </w:rPr>
          <w:fldChar w:fldCharType="begin"/>
        </w:r>
        <w:r w:rsidRPr="00A572F8">
          <w:rPr>
            <w:rFonts w:ascii="Times New Roman" w:hAnsi="Times New Roman" w:cs="Times New Roman"/>
          </w:rPr>
          <w:instrText xml:space="preserve"> PAGE   \* MERGEFORMAT </w:instrText>
        </w:r>
        <w:r w:rsidRPr="00A572F8">
          <w:rPr>
            <w:rFonts w:ascii="Times New Roman" w:hAnsi="Times New Roman" w:cs="Times New Roman"/>
          </w:rPr>
          <w:fldChar w:fldCharType="separate"/>
        </w:r>
        <w:r w:rsidRPr="00A572F8">
          <w:rPr>
            <w:rFonts w:ascii="Times New Roman" w:hAnsi="Times New Roman" w:cs="Times New Roman"/>
            <w:noProof/>
          </w:rPr>
          <w:t>2</w:t>
        </w:r>
        <w:r w:rsidRPr="00A572F8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6F759A27" w14:textId="77777777" w:rsidR="00A572F8" w:rsidRDefault="00A572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7F8CD7" w14:textId="77777777" w:rsidR="0008796E" w:rsidRDefault="0008796E" w:rsidP="006058D9">
      <w:r>
        <w:separator/>
      </w:r>
    </w:p>
  </w:footnote>
  <w:footnote w:type="continuationSeparator" w:id="0">
    <w:p w14:paraId="21D9CE25" w14:textId="77777777" w:rsidR="0008796E" w:rsidRDefault="0008796E" w:rsidP="006058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89BC0" w14:textId="049E6583" w:rsidR="006058D9" w:rsidRDefault="006058D9" w:rsidP="00A71132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094D49"/>
    <w:multiLevelType w:val="hybridMultilevel"/>
    <w:tmpl w:val="651E8632"/>
    <w:lvl w:ilvl="0" w:tplc="9D1CD6E4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680A0A"/>
    <w:multiLevelType w:val="hybridMultilevel"/>
    <w:tmpl w:val="A1A029E8"/>
    <w:lvl w:ilvl="0" w:tplc="FFA88AA8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0A7385F"/>
    <w:multiLevelType w:val="hybridMultilevel"/>
    <w:tmpl w:val="B994ED9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1A0BFF"/>
    <w:multiLevelType w:val="hybridMultilevel"/>
    <w:tmpl w:val="F30E10DA"/>
    <w:lvl w:ilvl="0" w:tplc="916C6E9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  <w:sz w:val="2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D4012A"/>
    <w:multiLevelType w:val="hybridMultilevel"/>
    <w:tmpl w:val="15465C7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0"/>
  <w:activeWritingStyle w:appName="MSWord" w:lang="en-US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sjSytDA3sTAyMzJT0lEKTi0uzszPAykwqgUAs3trdiwAAAA="/>
  </w:docVars>
  <w:rsids>
    <w:rsidRoot w:val="00BD7547"/>
    <w:rsid w:val="000028A8"/>
    <w:rsid w:val="00005393"/>
    <w:rsid w:val="00036A74"/>
    <w:rsid w:val="00036F8E"/>
    <w:rsid w:val="00037B05"/>
    <w:rsid w:val="00041136"/>
    <w:rsid w:val="000514D7"/>
    <w:rsid w:val="00066742"/>
    <w:rsid w:val="000709EC"/>
    <w:rsid w:val="00072198"/>
    <w:rsid w:val="00080D9F"/>
    <w:rsid w:val="0008796E"/>
    <w:rsid w:val="0009031C"/>
    <w:rsid w:val="00090CB8"/>
    <w:rsid w:val="00092285"/>
    <w:rsid w:val="00092310"/>
    <w:rsid w:val="00093B12"/>
    <w:rsid w:val="000A0797"/>
    <w:rsid w:val="000C243A"/>
    <w:rsid w:val="000C38DA"/>
    <w:rsid w:val="000C7905"/>
    <w:rsid w:val="000D1CD0"/>
    <w:rsid w:val="000E1E07"/>
    <w:rsid w:val="000E2EA2"/>
    <w:rsid w:val="000E4DD1"/>
    <w:rsid w:val="000F1760"/>
    <w:rsid w:val="00100985"/>
    <w:rsid w:val="001053F2"/>
    <w:rsid w:val="00106610"/>
    <w:rsid w:val="001073BC"/>
    <w:rsid w:val="00107CE6"/>
    <w:rsid w:val="0012456D"/>
    <w:rsid w:val="00124E5C"/>
    <w:rsid w:val="00126C35"/>
    <w:rsid w:val="00134F7C"/>
    <w:rsid w:val="00141F81"/>
    <w:rsid w:val="00145AAD"/>
    <w:rsid w:val="00165C6B"/>
    <w:rsid w:val="001729B6"/>
    <w:rsid w:val="00172AF4"/>
    <w:rsid w:val="0017480B"/>
    <w:rsid w:val="00176416"/>
    <w:rsid w:val="001A1C5E"/>
    <w:rsid w:val="001A65AC"/>
    <w:rsid w:val="001A7A44"/>
    <w:rsid w:val="001A7B91"/>
    <w:rsid w:val="001B2950"/>
    <w:rsid w:val="001C182C"/>
    <w:rsid w:val="001E3DC5"/>
    <w:rsid w:val="002015B5"/>
    <w:rsid w:val="0020428F"/>
    <w:rsid w:val="00205161"/>
    <w:rsid w:val="00213805"/>
    <w:rsid w:val="002152A2"/>
    <w:rsid w:val="0021664E"/>
    <w:rsid w:val="002331D4"/>
    <w:rsid w:val="00242AAE"/>
    <w:rsid w:val="00250E07"/>
    <w:rsid w:val="00253BF8"/>
    <w:rsid w:val="00271481"/>
    <w:rsid w:val="002822AC"/>
    <w:rsid w:val="00284D66"/>
    <w:rsid w:val="00293630"/>
    <w:rsid w:val="00294F14"/>
    <w:rsid w:val="002A0CBC"/>
    <w:rsid w:val="002A1BC7"/>
    <w:rsid w:val="002A7824"/>
    <w:rsid w:val="002B1ADD"/>
    <w:rsid w:val="002B55E6"/>
    <w:rsid w:val="002C2A48"/>
    <w:rsid w:val="002D3258"/>
    <w:rsid w:val="002E1509"/>
    <w:rsid w:val="002E4EF6"/>
    <w:rsid w:val="00300DE2"/>
    <w:rsid w:val="003115FC"/>
    <w:rsid w:val="0031259E"/>
    <w:rsid w:val="00316C31"/>
    <w:rsid w:val="00317AC5"/>
    <w:rsid w:val="0033334E"/>
    <w:rsid w:val="00334DEB"/>
    <w:rsid w:val="003636BE"/>
    <w:rsid w:val="00366C02"/>
    <w:rsid w:val="00366C1E"/>
    <w:rsid w:val="00373B32"/>
    <w:rsid w:val="00375422"/>
    <w:rsid w:val="00390E64"/>
    <w:rsid w:val="003B33B9"/>
    <w:rsid w:val="003B33D4"/>
    <w:rsid w:val="003B43E8"/>
    <w:rsid w:val="003B4663"/>
    <w:rsid w:val="003B6F0E"/>
    <w:rsid w:val="003C1153"/>
    <w:rsid w:val="003C5535"/>
    <w:rsid w:val="003D23DC"/>
    <w:rsid w:val="003E5148"/>
    <w:rsid w:val="003E76E3"/>
    <w:rsid w:val="003E7C35"/>
    <w:rsid w:val="00401262"/>
    <w:rsid w:val="004068C8"/>
    <w:rsid w:val="004160C8"/>
    <w:rsid w:val="004164E4"/>
    <w:rsid w:val="004214E3"/>
    <w:rsid w:val="00424EE7"/>
    <w:rsid w:val="0042588F"/>
    <w:rsid w:val="004433BE"/>
    <w:rsid w:val="00446CD9"/>
    <w:rsid w:val="00462A45"/>
    <w:rsid w:val="00492C55"/>
    <w:rsid w:val="00497A66"/>
    <w:rsid w:val="004A7C1C"/>
    <w:rsid w:val="004C1A89"/>
    <w:rsid w:val="004D0448"/>
    <w:rsid w:val="004D5FD9"/>
    <w:rsid w:val="004E2994"/>
    <w:rsid w:val="004E7C82"/>
    <w:rsid w:val="005044FF"/>
    <w:rsid w:val="00510912"/>
    <w:rsid w:val="00511FA8"/>
    <w:rsid w:val="005123D3"/>
    <w:rsid w:val="0051323F"/>
    <w:rsid w:val="0052086F"/>
    <w:rsid w:val="0052607D"/>
    <w:rsid w:val="00532129"/>
    <w:rsid w:val="00540087"/>
    <w:rsid w:val="00544C7C"/>
    <w:rsid w:val="00554257"/>
    <w:rsid w:val="00571D4A"/>
    <w:rsid w:val="00574A8A"/>
    <w:rsid w:val="0058293C"/>
    <w:rsid w:val="0058460A"/>
    <w:rsid w:val="0059244B"/>
    <w:rsid w:val="00593CE1"/>
    <w:rsid w:val="005A19B6"/>
    <w:rsid w:val="005C2F46"/>
    <w:rsid w:val="005D2741"/>
    <w:rsid w:val="005D584D"/>
    <w:rsid w:val="005F4BF2"/>
    <w:rsid w:val="006024E8"/>
    <w:rsid w:val="0060433F"/>
    <w:rsid w:val="006058D9"/>
    <w:rsid w:val="00607743"/>
    <w:rsid w:val="00630C4E"/>
    <w:rsid w:val="00635792"/>
    <w:rsid w:val="006527E5"/>
    <w:rsid w:val="00673B54"/>
    <w:rsid w:val="006805C7"/>
    <w:rsid w:val="00697C09"/>
    <w:rsid w:val="006A3350"/>
    <w:rsid w:val="006B4DAE"/>
    <w:rsid w:val="006C0F35"/>
    <w:rsid w:val="006C592B"/>
    <w:rsid w:val="006E7604"/>
    <w:rsid w:val="00710E06"/>
    <w:rsid w:val="007208AB"/>
    <w:rsid w:val="0073106E"/>
    <w:rsid w:val="0073249C"/>
    <w:rsid w:val="007369C4"/>
    <w:rsid w:val="00736C29"/>
    <w:rsid w:val="00736C80"/>
    <w:rsid w:val="00750951"/>
    <w:rsid w:val="00753842"/>
    <w:rsid w:val="007639B1"/>
    <w:rsid w:val="007649F0"/>
    <w:rsid w:val="00790A9D"/>
    <w:rsid w:val="00797440"/>
    <w:rsid w:val="007976A8"/>
    <w:rsid w:val="00797CAC"/>
    <w:rsid w:val="007A0F9E"/>
    <w:rsid w:val="007B26CB"/>
    <w:rsid w:val="007C6280"/>
    <w:rsid w:val="007C7739"/>
    <w:rsid w:val="007D2BDF"/>
    <w:rsid w:val="007D4D24"/>
    <w:rsid w:val="007E01C8"/>
    <w:rsid w:val="007E0539"/>
    <w:rsid w:val="007F0EEB"/>
    <w:rsid w:val="007F1C1D"/>
    <w:rsid w:val="007F4AC1"/>
    <w:rsid w:val="008065B6"/>
    <w:rsid w:val="00814634"/>
    <w:rsid w:val="00815433"/>
    <w:rsid w:val="00815C8B"/>
    <w:rsid w:val="008174B7"/>
    <w:rsid w:val="0082332B"/>
    <w:rsid w:val="008260BE"/>
    <w:rsid w:val="008371B8"/>
    <w:rsid w:val="0084579C"/>
    <w:rsid w:val="0084689C"/>
    <w:rsid w:val="0085411C"/>
    <w:rsid w:val="00854C3A"/>
    <w:rsid w:val="00880DF5"/>
    <w:rsid w:val="00883849"/>
    <w:rsid w:val="008868B0"/>
    <w:rsid w:val="00892D23"/>
    <w:rsid w:val="008A411E"/>
    <w:rsid w:val="008B0690"/>
    <w:rsid w:val="008B0C16"/>
    <w:rsid w:val="008B4978"/>
    <w:rsid w:val="008B6A7C"/>
    <w:rsid w:val="008C4894"/>
    <w:rsid w:val="008E35FC"/>
    <w:rsid w:val="008E57F9"/>
    <w:rsid w:val="008F1277"/>
    <w:rsid w:val="008F3823"/>
    <w:rsid w:val="008F4D7A"/>
    <w:rsid w:val="0090538C"/>
    <w:rsid w:val="00906A08"/>
    <w:rsid w:val="009075D5"/>
    <w:rsid w:val="00911B59"/>
    <w:rsid w:val="009203FA"/>
    <w:rsid w:val="009218B1"/>
    <w:rsid w:val="009414A9"/>
    <w:rsid w:val="00960D27"/>
    <w:rsid w:val="00963D5D"/>
    <w:rsid w:val="00964B2A"/>
    <w:rsid w:val="00987792"/>
    <w:rsid w:val="009925B3"/>
    <w:rsid w:val="009A222B"/>
    <w:rsid w:val="009C527E"/>
    <w:rsid w:val="009E2BA2"/>
    <w:rsid w:val="009F5463"/>
    <w:rsid w:val="009F5945"/>
    <w:rsid w:val="00A0019D"/>
    <w:rsid w:val="00A1226A"/>
    <w:rsid w:val="00A12B01"/>
    <w:rsid w:val="00A131BA"/>
    <w:rsid w:val="00A16994"/>
    <w:rsid w:val="00A362B6"/>
    <w:rsid w:val="00A56A52"/>
    <w:rsid w:val="00A572F8"/>
    <w:rsid w:val="00A57F25"/>
    <w:rsid w:val="00A66B53"/>
    <w:rsid w:val="00A71132"/>
    <w:rsid w:val="00A71DD8"/>
    <w:rsid w:val="00A77702"/>
    <w:rsid w:val="00A80948"/>
    <w:rsid w:val="00A85E9A"/>
    <w:rsid w:val="00A913E4"/>
    <w:rsid w:val="00A97117"/>
    <w:rsid w:val="00AB1CB9"/>
    <w:rsid w:val="00AB2802"/>
    <w:rsid w:val="00AB414B"/>
    <w:rsid w:val="00AC2A62"/>
    <w:rsid w:val="00AC37BF"/>
    <w:rsid w:val="00AE21A1"/>
    <w:rsid w:val="00AE2435"/>
    <w:rsid w:val="00AE2FBB"/>
    <w:rsid w:val="00AE4944"/>
    <w:rsid w:val="00AE565E"/>
    <w:rsid w:val="00AF0DF9"/>
    <w:rsid w:val="00B068DE"/>
    <w:rsid w:val="00B10254"/>
    <w:rsid w:val="00B14439"/>
    <w:rsid w:val="00B26765"/>
    <w:rsid w:val="00B267F1"/>
    <w:rsid w:val="00B303B8"/>
    <w:rsid w:val="00B30AB4"/>
    <w:rsid w:val="00B337FC"/>
    <w:rsid w:val="00B37CC7"/>
    <w:rsid w:val="00B44872"/>
    <w:rsid w:val="00B4580E"/>
    <w:rsid w:val="00B611CD"/>
    <w:rsid w:val="00B653E8"/>
    <w:rsid w:val="00B7373B"/>
    <w:rsid w:val="00B80757"/>
    <w:rsid w:val="00B87507"/>
    <w:rsid w:val="00B87858"/>
    <w:rsid w:val="00B95ED2"/>
    <w:rsid w:val="00B97AED"/>
    <w:rsid w:val="00BA7232"/>
    <w:rsid w:val="00BB4644"/>
    <w:rsid w:val="00BD05FD"/>
    <w:rsid w:val="00BD6FF7"/>
    <w:rsid w:val="00BD7547"/>
    <w:rsid w:val="00BE6157"/>
    <w:rsid w:val="00C06923"/>
    <w:rsid w:val="00C06D73"/>
    <w:rsid w:val="00C15AD7"/>
    <w:rsid w:val="00C17AF4"/>
    <w:rsid w:val="00C37F5E"/>
    <w:rsid w:val="00C5324A"/>
    <w:rsid w:val="00C53DFF"/>
    <w:rsid w:val="00C60681"/>
    <w:rsid w:val="00C60A94"/>
    <w:rsid w:val="00C70BE9"/>
    <w:rsid w:val="00C72F7C"/>
    <w:rsid w:val="00C92088"/>
    <w:rsid w:val="00C94E04"/>
    <w:rsid w:val="00CA28A5"/>
    <w:rsid w:val="00CB0043"/>
    <w:rsid w:val="00CC35C2"/>
    <w:rsid w:val="00CC3987"/>
    <w:rsid w:val="00CF47A0"/>
    <w:rsid w:val="00D01057"/>
    <w:rsid w:val="00D10E80"/>
    <w:rsid w:val="00D14867"/>
    <w:rsid w:val="00D14C1A"/>
    <w:rsid w:val="00D16853"/>
    <w:rsid w:val="00D17213"/>
    <w:rsid w:val="00D20F22"/>
    <w:rsid w:val="00D34528"/>
    <w:rsid w:val="00D36DB9"/>
    <w:rsid w:val="00D37F5A"/>
    <w:rsid w:val="00D40679"/>
    <w:rsid w:val="00D5015A"/>
    <w:rsid w:val="00D5431E"/>
    <w:rsid w:val="00D60283"/>
    <w:rsid w:val="00D70FB5"/>
    <w:rsid w:val="00D72159"/>
    <w:rsid w:val="00D748A7"/>
    <w:rsid w:val="00D91ECF"/>
    <w:rsid w:val="00D95030"/>
    <w:rsid w:val="00D952F7"/>
    <w:rsid w:val="00DA2589"/>
    <w:rsid w:val="00DA3787"/>
    <w:rsid w:val="00DA37C9"/>
    <w:rsid w:val="00DA719E"/>
    <w:rsid w:val="00DD2751"/>
    <w:rsid w:val="00DD2EC4"/>
    <w:rsid w:val="00DE7798"/>
    <w:rsid w:val="00DF1E3C"/>
    <w:rsid w:val="00DF3B00"/>
    <w:rsid w:val="00E11080"/>
    <w:rsid w:val="00E13E09"/>
    <w:rsid w:val="00E23455"/>
    <w:rsid w:val="00E24034"/>
    <w:rsid w:val="00E272E0"/>
    <w:rsid w:val="00E41A5F"/>
    <w:rsid w:val="00E42788"/>
    <w:rsid w:val="00E45526"/>
    <w:rsid w:val="00E47626"/>
    <w:rsid w:val="00E5713F"/>
    <w:rsid w:val="00E63438"/>
    <w:rsid w:val="00E63580"/>
    <w:rsid w:val="00E76285"/>
    <w:rsid w:val="00E90423"/>
    <w:rsid w:val="00E9514A"/>
    <w:rsid w:val="00E9642C"/>
    <w:rsid w:val="00EA6403"/>
    <w:rsid w:val="00EB139E"/>
    <w:rsid w:val="00EB3A58"/>
    <w:rsid w:val="00EB52CD"/>
    <w:rsid w:val="00EC6DC5"/>
    <w:rsid w:val="00ED07B8"/>
    <w:rsid w:val="00ED1ADC"/>
    <w:rsid w:val="00ED265B"/>
    <w:rsid w:val="00EE315A"/>
    <w:rsid w:val="00F00F06"/>
    <w:rsid w:val="00F05559"/>
    <w:rsid w:val="00F27E28"/>
    <w:rsid w:val="00F30FCB"/>
    <w:rsid w:val="00F4009A"/>
    <w:rsid w:val="00F53549"/>
    <w:rsid w:val="00F5570E"/>
    <w:rsid w:val="00F65AD8"/>
    <w:rsid w:val="00F73E8B"/>
    <w:rsid w:val="00F77C2E"/>
    <w:rsid w:val="00FB0301"/>
    <w:rsid w:val="00FC00F4"/>
    <w:rsid w:val="00FC2164"/>
    <w:rsid w:val="00FC3BD2"/>
    <w:rsid w:val="00FC750B"/>
    <w:rsid w:val="00FD562E"/>
    <w:rsid w:val="00FD7A36"/>
    <w:rsid w:val="00FE0D58"/>
    <w:rsid w:val="00FF0B8C"/>
    <w:rsid w:val="00FF20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EE4C8FB"/>
  <w15:chartTrackingRefBased/>
  <w15:docId w15:val="{B181EAF3-A9A7-4C89-9EED-034757BCF9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97CAC"/>
    <w:rPr>
      <w:rFonts w:ascii="VNI-Aptima" w:hAnsi="VNI-Aptima" w:cs="Arial"/>
      <w:kern w:val="32"/>
      <w:sz w:val="24"/>
      <w:szCs w:val="32"/>
    </w:rPr>
  </w:style>
  <w:style w:type="paragraph" w:styleId="Heading1">
    <w:name w:val="heading 1"/>
    <w:basedOn w:val="Normal"/>
    <w:next w:val="Normal"/>
    <w:qFormat/>
    <w:rsid w:val="00BD7547"/>
    <w:pPr>
      <w:keepNext/>
      <w:spacing w:before="60"/>
      <w:jc w:val="center"/>
      <w:outlineLvl w:val="0"/>
    </w:pPr>
    <w:rPr>
      <w:rFonts w:ascii="VNI-Times" w:hAnsi="VNI-Times" w:cs="Times New Roman"/>
      <w:b/>
      <w:kern w:val="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D75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C9208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C92088"/>
    <w:rPr>
      <w:rFonts w:ascii="Segoe UI" w:hAnsi="Segoe UI" w:cs="Segoe UI"/>
      <w:kern w:val="32"/>
      <w:sz w:val="18"/>
      <w:szCs w:val="18"/>
    </w:rPr>
  </w:style>
  <w:style w:type="paragraph" w:styleId="Header">
    <w:name w:val="header"/>
    <w:basedOn w:val="Normal"/>
    <w:link w:val="HeaderChar"/>
    <w:rsid w:val="006058D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6058D9"/>
    <w:rPr>
      <w:rFonts w:ascii="VNI-Aptima" w:hAnsi="VNI-Aptima" w:cs="Arial"/>
      <w:kern w:val="32"/>
      <w:sz w:val="24"/>
      <w:szCs w:val="32"/>
    </w:rPr>
  </w:style>
  <w:style w:type="paragraph" w:styleId="Footer">
    <w:name w:val="footer"/>
    <w:basedOn w:val="Normal"/>
    <w:link w:val="FooterChar"/>
    <w:uiPriority w:val="99"/>
    <w:rsid w:val="006058D9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6058D9"/>
    <w:rPr>
      <w:rFonts w:ascii="VNI-Aptima" w:hAnsi="VNI-Aptima" w:cs="Arial"/>
      <w:kern w:val="32"/>
      <w:sz w:val="24"/>
      <w:szCs w:val="32"/>
    </w:rPr>
  </w:style>
  <w:style w:type="paragraph" w:styleId="ListParagraph">
    <w:name w:val="List Paragraph"/>
    <w:basedOn w:val="Normal"/>
    <w:uiPriority w:val="34"/>
    <w:qFormat/>
    <w:rsid w:val="00DF3B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84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6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08</Words>
  <Characters>77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Microsoft Corporation</Company>
  <LinksUpToDate>false</LinksUpToDate>
  <CharactersWithSpaces>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nthlien</dc:creator>
  <cp:keywords/>
  <dc:description/>
  <cp:lastModifiedBy>THUYEN Pham</cp:lastModifiedBy>
  <cp:revision>6</cp:revision>
  <cp:lastPrinted>2024-12-23T02:22:00Z</cp:lastPrinted>
  <dcterms:created xsi:type="dcterms:W3CDTF">2024-12-23T06:18:00Z</dcterms:created>
  <dcterms:modified xsi:type="dcterms:W3CDTF">2025-01-04T04:10:00Z</dcterms:modified>
</cp:coreProperties>
</file>